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3870" w:rsidRPr="00B969E9" w:rsidRDefault="00E23870" w:rsidP="00E23870">
      <w:pPr>
        <w:jc w:val="center"/>
        <w:rPr>
          <w:rFonts w:ascii="Corbel" w:hAnsi="Corbel" w:cs="Calibri Light"/>
          <w:b/>
          <w:sz w:val="16"/>
          <w:szCs w:val="16"/>
        </w:rPr>
      </w:pPr>
      <w:bookmarkStart w:id="0" w:name="_GoBack"/>
      <w:bookmarkEnd w:id="0"/>
    </w:p>
    <w:p w:rsidR="00E23870" w:rsidRPr="00B969E9" w:rsidRDefault="00E23870" w:rsidP="00E23870">
      <w:pPr>
        <w:jc w:val="center"/>
        <w:rPr>
          <w:rFonts w:ascii="Corbel" w:hAnsi="Corbel" w:cs="Calibri Light"/>
          <w:b/>
          <w:sz w:val="28"/>
          <w:szCs w:val="28"/>
        </w:rPr>
      </w:pPr>
      <w:r w:rsidRPr="00B969E9">
        <w:rPr>
          <w:rFonts w:ascii="Corbel" w:hAnsi="Corbel" w:cs="Calibri Light"/>
          <w:b/>
          <w:sz w:val="28"/>
          <w:szCs w:val="28"/>
        </w:rPr>
        <w:t>Key Policy</w:t>
      </w:r>
    </w:p>
    <w:p w:rsidR="00E23870" w:rsidRPr="00B969E9" w:rsidRDefault="00B969E9" w:rsidP="00E23870">
      <w:pPr>
        <w:jc w:val="center"/>
        <w:rPr>
          <w:rFonts w:ascii="Corbel" w:hAnsi="Corbel" w:cs="Calibri Light"/>
        </w:rPr>
      </w:pPr>
      <w:r w:rsidRPr="00B969E9">
        <w:rPr>
          <w:rFonts w:ascii="Corbel" w:hAnsi="Corbel" w:cs="Calibri Light"/>
        </w:rPr>
        <w:t>Approved by the Vestry on (date)</w:t>
      </w:r>
    </w:p>
    <w:p w:rsidR="00E23870" w:rsidRPr="00B969E9" w:rsidRDefault="00E23870" w:rsidP="00E23870">
      <w:pPr>
        <w:jc w:val="center"/>
        <w:rPr>
          <w:rFonts w:ascii="Corbel" w:hAnsi="Corbel" w:cs="Calibri Light"/>
        </w:rPr>
      </w:pPr>
    </w:p>
    <w:p w:rsidR="00FE3649" w:rsidRPr="00B969E9" w:rsidRDefault="00FE3649" w:rsidP="009B37B0">
      <w:pPr>
        <w:jc w:val="both"/>
        <w:rPr>
          <w:rFonts w:ascii="Corbel" w:hAnsi="Corbel" w:cs="Calibri Light"/>
          <w:b/>
          <w:sz w:val="22"/>
          <w:szCs w:val="22"/>
        </w:rPr>
      </w:pPr>
    </w:p>
    <w:p w:rsidR="00E23870" w:rsidRPr="00B969E9" w:rsidRDefault="00E23870" w:rsidP="009B37B0">
      <w:pPr>
        <w:jc w:val="both"/>
        <w:rPr>
          <w:rFonts w:ascii="Corbel" w:hAnsi="Corbel" w:cs="Calibri Light"/>
          <w:b/>
          <w:sz w:val="22"/>
          <w:szCs w:val="22"/>
        </w:rPr>
      </w:pPr>
      <w:r w:rsidRPr="00B969E9">
        <w:rPr>
          <w:rFonts w:ascii="Corbel" w:hAnsi="Corbel" w:cs="Calibri Light"/>
          <w:b/>
          <w:sz w:val="22"/>
          <w:szCs w:val="22"/>
        </w:rPr>
        <w:t xml:space="preserve">PURPOSE </w:t>
      </w:r>
    </w:p>
    <w:p w:rsidR="009E16C8" w:rsidRPr="00B969E9" w:rsidRDefault="00B969E9" w:rsidP="009B37B0">
      <w:pPr>
        <w:jc w:val="both"/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 xml:space="preserve">St. Swithen’s Episcopal Church </w:t>
      </w:r>
      <w:r w:rsidR="00E23870" w:rsidRPr="00B969E9">
        <w:rPr>
          <w:rFonts w:ascii="Corbel" w:hAnsi="Corbel" w:cs="Calibri Light"/>
          <w:sz w:val="22"/>
          <w:szCs w:val="22"/>
        </w:rPr>
        <w:t xml:space="preserve">shall provide facilities access and security procedures to assist key holders in maintaining the security of </w:t>
      </w:r>
      <w:r w:rsidRPr="00B969E9">
        <w:rPr>
          <w:rFonts w:ascii="Corbel" w:hAnsi="Corbel" w:cs="Calibri Light"/>
          <w:sz w:val="22"/>
          <w:szCs w:val="22"/>
        </w:rPr>
        <w:t>parish</w:t>
      </w:r>
      <w:r w:rsidR="00E23870" w:rsidRPr="00B969E9">
        <w:rPr>
          <w:rFonts w:ascii="Corbel" w:hAnsi="Corbel" w:cs="Calibri Light"/>
          <w:sz w:val="22"/>
          <w:szCs w:val="22"/>
        </w:rPr>
        <w:t xml:space="preserve"> facilities. It is the responsibility of each key holder to ensure that such procedures </w:t>
      </w:r>
      <w:proofErr w:type="gramStart"/>
      <w:r w:rsidR="00E23870" w:rsidRPr="00B969E9">
        <w:rPr>
          <w:rFonts w:ascii="Corbel" w:hAnsi="Corbel" w:cs="Calibri Light"/>
          <w:sz w:val="22"/>
          <w:szCs w:val="22"/>
        </w:rPr>
        <w:t>are followed</w:t>
      </w:r>
      <w:proofErr w:type="gramEnd"/>
      <w:r w:rsidR="00E23870" w:rsidRPr="00B969E9">
        <w:rPr>
          <w:rFonts w:ascii="Corbel" w:hAnsi="Corbel" w:cs="Calibri Light"/>
          <w:sz w:val="22"/>
          <w:szCs w:val="22"/>
        </w:rPr>
        <w:t xml:space="preserve"> and to maintain the security of St. </w:t>
      </w:r>
      <w:proofErr w:type="spellStart"/>
      <w:r w:rsidRPr="00B969E9">
        <w:rPr>
          <w:rFonts w:ascii="Corbel" w:hAnsi="Corbel" w:cs="Calibri Light"/>
          <w:sz w:val="22"/>
          <w:szCs w:val="22"/>
        </w:rPr>
        <w:t>Swithens</w:t>
      </w:r>
      <w:proofErr w:type="spellEnd"/>
      <w:r w:rsidRPr="00B969E9">
        <w:rPr>
          <w:rFonts w:ascii="Corbel" w:hAnsi="Corbel" w:cs="Calibri Light"/>
          <w:sz w:val="22"/>
          <w:szCs w:val="22"/>
        </w:rPr>
        <w:t>’</w:t>
      </w:r>
      <w:r w:rsidR="00E23870" w:rsidRPr="00B969E9">
        <w:rPr>
          <w:rFonts w:ascii="Corbel" w:hAnsi="Corbel" w:cs="Calibri Light"/>
          <w:sz w:val="22"/>
          <w:szCs w:val="22"/>
        </w:rPr>
        <w:t xml:space="preserve"> buildings and facilities to which they have access. </w:t>
      </w:r>
    </w:p>
    <w:p w:rsidR="009E16C8" w:rsidRPr="00B969E9" w:rsidRDefault="009E16C8" w:rsidP="009B37B0">
      <w:pPr>
        <w:jc w:val="both"/>
        <w:rPr>
          <w:rFonts w:ascii="Corbel" w:hAnsi="Corbel" w:cs="Calibri Light"/>
        </w:rPr>
      </w:pPr>
    </w:p>
    <w:p w:rsidR="009E16C8" w:rsidRPr="00B969E9" w:rsidRDefault="009E16C8" w:rsidP="009B37B0">
      <w:pPr>
        <w:jc w:val="both"/>
        <w:rPr>
          <w:rFonts w:ascii="Corbel" w:hAnsi="Corbel" w:cs="Calibri Light"/>
          <w:b/>
          <w:sz w:val="22"/>
          <w:szCs w:val="22"/>
        </w:rPr>
      </w:pPr>
      <w:r w:rsidRPr="00B969E9">
        <w:rPr>
          <w:rFonts w:ascii="Corbel" w:hAnsi="Corbel" w:cs="Calibri Light"/>
          <w:b/>
          <w:sz w:val="22"/>
          <w:szCs w:val="22"/>
        </w:rPr>
        <w:t>POLICY</w:t>
      </w:r>
    </w:p>
    <w:p w:rsidR="009B37B0" w:rsidRPr="00B969E9" w:rsidRDefault="009B37B0" w:rsidP="009B37B0">
      <w:pPr>
        <w:numPr>
          <w:ilvl w:val="0"/>
          <w:numId w:val="4"/>
        </w:numPr>
        <w:spacing w:line="360" w:lineRule="auto"/>
        <w:jc w:val="both"/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 xml:space="preserve">All keys issued shall remain the property of </w:t>
      </w:r>
      <w:r w:rsidR="00B969E9" w:rsidRPr="00B969E9">
        <w:rPr>
          <w:rFonts w:ascii="Corbel" w:hAnsi="Corbel" w:cs="Calibri Light"/>
          <w:sz w:val="22"/>
          <w:szCs w:val="22"/>
        </w:rPr>
        <w:t>St. Swithen’s Episcopal Church</w:t>
      </w:r>
      <w:r w:rsidR="00250BD2" w:rsidRPr="00B969E9">
        <w:rPr>
          <w:rFonts w:ascii="Corbel" w:hAnsi="Corbel" w:cs="Calibri Light"/>
          <w:sz w:val="22"/>
          <w:szCs w:val="22"/>
        </w:rPr>
        <w:t>.</w:t>
      </w:r>
    </w:p>
    <w:p w:rsidR="00E23870" w:rsidRPr="00B969E9" w:rsidRDefault="00E23870" w:rsidP="009B37B0">
      <w:pPr>
        <w:numPr>
          <w:ilvl w:val="0"/>
          <w:numId w:val="4"/>
        </w:numPr>
        <w:spacing w:line="360" w:lineRule="auto"/>
        <w:jc w:val="both"/>
        <w:rPr>
          <w:rFonts w:ascii="Corbel" w:hAnsi="Corbel" w:cs="Calibri Light"/>
          <w:sz w:val="22"/>
          <w:szCs w:val="22"/>
        </w:rPr>
      </w:pPr>
      <w:proofErr w:type="spellStart"/>
      <w:r w:rsidRPr="00B969E9">
        <w:rPr>
          <w:rFonts w:ascii="Corbel" w:hAnsi="Corbel" w:cs="Calibri Light"/>
          <w:sz w:val="22"/>
          <w:szCs w:val="22"/>
        </w:rPr>
        <w:t>Keyholders</w:t>
      </w:r>
      <w:proofErr w:type="spellEnd"/>
      <w:r w:rsidRPr="00B969E9">
        <w:rPr>
          <w:rFonts w:ascii="Corbel" w:hAnsi="Corbel" w:cs="Calibri Light"/>
          <w:sz w:val="22"/>
          <w:szCs w:val="22"/>
        </w:rPr>
        <w:t xml:space="preserve"> are responsible for physically securing entrances and exits upon entering or leaving a room or facilit</w:t>
      </w:r>
      <w:r w:rsidR="00F21B7A" w:rsidRPr="00B969E9">
        <w:rPr>
          <w:rFonts w:ascii="Corbel" w:hAnsi="Corbel" w:cs="Calibri Light"/>
          <w:sz w:val="22"/>
          <w:szCs w:val="22"/>
        </w:rPr>
        <w:t>y after normal office hours (</w:t>
      </w:r>
      <w:r w:rsidR="00F21B7A" w:rsidRPr="00B969E9">
        <w:rPr>
          <w:rFonts w:ascii="Corbel" w:hAnsi="Corbel" w:cs="Calibri Light"/>
          <w:sz w:val="22"/>
          <w:szCs w:val="22"/>
          <w:highlight w:val="yellow"/>
        </w:rPr>
        <w:t>9:0</w:t>
      </w:r>
      <w:r w:rsidRPr="00B969E9">
        <w:rPr>
          <w:rFonts w:ascii="Corbel" w:hAnsi="Corbel" w:cs="Calibri Light"/>
          <w:sz w:val="22"/>
          <w:szCs w:val="22"/>
          <w:highlight w:val="yellow"/>
        </w:rPr>
        <w:t>0</w:t>
      </w:r>
      <w:r w:rsidR="00F21B7A" w:rsidRPr="00B969E9">
        <w:rPr>
          <w:rFonts w:ascii="Corbel" w:hAnsi="Corbel" w:cs="Calibri Light"/>
          <w:sz w:val="22"/>
          <w:szCs w:val="22"/>
          <w:highlight w:val="yellow"/>
        </w:rPr>
        <w:t xml:space="preserve"> </w:t>
      </w:r>
      <w:r w:rsidRPr="00B969E9">
        <w:rPr>
          <w:rFonts w:ascii="Corbel" w:hAnsi="Corbel" w:cs="Calibri Light"/>
          <w:sz w:val="22"/>
          <w:szCs w:val="22"/>
          <w:highlight w:val="yellow"/>
        </w:rPr>
        <w:t>a</w:t>
      </w:r>
      <w:r w:rsidR="00F21B7A" w:rsidRPr="00B969E9">
        <w:rPr>
          <w:rFonts w:ascii="Corbel" w:hAnsi="Corbel" w:cs="Calibri Light"/>
          <w:sz w:val="22"/>
          <w:szCs w:val="22"/>
          <w:highlight w:val="yellow"/>
        </w:rPr>
        <w:t>.</w:t>
      </w:r>
      <w:r w:rsidRPr="00B969E9">
        <w:rPr>
          <w:rFonts w:ascii="Corbel" w:hAnsi="Corbel" w:cs="Calibri Light"/>
          <w:sz w:val="22"/>
          <w:szCs w:val="22"/>
          <w:highlight w:val="yellow"/>
        </w:rPr>
        <w:t>m</w:t>
      </w:r>
      <w:r w:rsidR="00F21B7A" w:rsidRPr="00B969E9">
        <w:rPr>
          <w:rFonts w:ascii="Corbel" w:hAnsi="Corbel" w:cs="Calibri Light"/>
          <w:sz w:val="22"/>
          <w:szCs w:val="22"/>
          <w:highlight w:val="yellow"/>
        </w:rPr>
        <w:t>.</w:t>
      </w:r>
      <w:r w:rsidRPr="00B969E9">
        <w:rPr>
          <w:rFonts w:ascii="Corbel" w:hAnsi="Corbel" w:cs="Calibri Light"/>
          <w:sz w:val="22"/>
          <w:szCs w:val="22"/>
          <w:highlight w:val="yellow"/>
        </w:rPr>
        <w:t xml:space="preserve"> –</w:t>
      </w:r>
      <w:r w:rsidR="00F21B7A" w:rsidRPr="00B969E9">
        <w:rPr>
          <w:rFonts w:ascii="Corbel" w:hAnsi="Corbel" w:cs="Calibri Light"/>
          <w:sz w:val="22"/>
          <w:szCs w:val="22"/>
          <w:highlight w:val="yellow"/>
        </w:rPr>
        <w:t xml:space="preserve">4:00 </w:t>
      </w:r>
      <w:r w:rsidRPr="00B969E9">
        <w:rPr>
          <w:rFonts w:ascii="Corbel" w:hAnsi="Corbel" w:cs="Calibri Light"/>
          <w:sz w:val="22"/>
          <w:szCs w:val="22"/>
          <w:highlight w:val="yellow"/>
        </w:rPr>
        <w:t>p</w:t>
      </w:r>
      <w:r w:rsidR="00F21B7A" w:rsidRPr="00B969E9">
        <w:rPr>
          <w:rFonts w:ascii="Corbel" w:hAnsi="Corbel" w:cs="Calibri Light"/>
          <w:sz w:val="22"/>
          <w:szCs w:val="22"/>
          <w:highlight w:val="yellow"/>
        </w:rPr>
        <w:t>.</w:t>
      </w:r>
      <w:r w:rsidRPr="00B969E9">
        <w:rPr>
          <w:rFonts w:ascii="Corbel" w:hAnsi="Corbel" w:cs="Calibri Light"/>
          <w:sz w:val="22"/>
          <w:szCs w:val="22"/>
          <w:highlight w:val="yellow"/>
        </w:rPr>
        <w:t>m</w:t>
      </w:r>
      <w:r w:rsidR="00F21B7A" w:rsidRPr="00B969E9">
        <w:rPr>
          <w:rFonts w:ascii="Corbel" w:hAnsi="Corbel" w:cs="Calibri Light"/>
          <w:sz w:val="22"/>
          <w:szCs w:val="22"/>
          <w:highlight w:val="yellow"/>
        </w:rPr>
        <w:t xml:space="preserve">. Monday through </w:t>
      </w:r>
      <w:r w:rsidR="00B969E9" w:rsidRPr="00B969E9">
        <w:rPr>
          <w:rFonts w:ascii="Corbel" w:hAnsi="Corbel" w:cs="Calibri Light"/>
          <w:sz w:val="22"/>
          <w:szCs w:val="22"/>
          <w:highlight w:val="yellow"/>
        </w:rPr>
        <w:t>Friday</w:t>
      </w:r>
      <w:r w:rsidR="00F21B7A" w:rsidRPr="00B969E9">
        <w:rPr>
          <w:rFonts w:ascii="Corbel" w:hAnsi="Corbel" w:cs="Calibri Light"/>
          <w:sz w:val="22"/>
          <w:szCs w:val="22"/>
        </w:rPr>
        <w:t>)</w:t>
      </w:r>
      <w:r w:rsidRPr="00B969E9">
        <w:rPr>
          <w:rFonts w:ascii="Corbel" w:hAnsi="Corbel" w:cs="Calibri Light"/>
          <w:sz w:val="22"/>
          <w:szCs w:val="22"/>
        </w:rPr>
        <w:t xml:space="preserve">. </w:t>
      </w:r>
    </w:p>
    <w:p w:rsidR="009E16C8" w:rsidRPr="00B969E9" w:rsidRDefault="009E16C8" w:rsidP="009B37B0">
      <w:pPr>
        <w:numPr>
          <w:ilvl w:val="0"/>
          <w:numId w:val="4"/>
        </w:numPr>
        <w:spacing w:line="360" w:lineRule="auto"/>
        <w:jc w:val="both"/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 xml:space="preserve">All keys </w:t>
      </w:r>
      <w:proofErr w:type="gramStart"/>
      <w:r w:rsidRPr="00B969E9">
        <w:rPr>
          <w:rFonts w:ascii="Corbel" w:hAnsi="Corbel" w:cs="Calibri Light"/>
          <w:sz w:val="22"/>
          <w:szCs w:val="22"/>
        </w:rPr>
        <w:t>shall be returned</w:t>
      </w:r>
      <w:proofErr w:type="gramEnd"/>
      <w:r w:rsidRPr="00B969E9">
        <w:rPr>
          <w:rFonts w:ascii="Corbel" w:hAnsi="Corbel" w:cs="Calibri Light"/>
          <w:sz w:val="22"/>
          <w:szCs w:val="22"/>
        </w:rPr>
        <w:t xml:space="preserve"> to the Parish Office on or before the December 1 of each year. </w:t>
      </w:r>
    </w:p>
    <w:p w:rsidR="009E16C8" w:rsidRPr="00B969E9" w:rsidRDefault="009E16C8" w:rsidP="009B37B0">
      <w:pPr>
        <w:numPr>
          <w:ilvl w:val="0"/>
          <w:numId w:val="4"/>
        </w:numPr>
        <w:spacing w:line="360" w:lineRule="auto"/>
        <w:jc w:val="both"/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 xml:space="preserve">All keys that </w:t>
      </w:r>
      <w:proofErr w:type="gramStart"/>
      <w:r w:rsidRPr="00B969E9">
        <w:rPr>
          <w:rFonts w:ascii="Corbel" w:hAnsi="Corbel" w:cs="Calibri Light"/>
          <w:sz w:val="22"/>
          <w:szCs w:val="22"/>
        </w:rPr>
        <w:t>are no longer needed</w:t>
      </w:r>
      <w:proofErr w:type="gramEnd"/>
      <w:r w:rsidRPr="00B969E9">
        <w:rPr>
          <w:rFonts w:ascii="Corbel" w:hAnsi="Corbel" w:cs="Calibri Light"/>
          <w:sz w:val="22"/>
          <w:szCs w:val="22"/>
        </w:rPr>
        <w:t xml:space="preserve"> due to termination of contract or end of office term shall be returned to the Parish Office. </w:t>
      </w:r>
    </w:p>
    <w:p w:rsidR="009E16C8" w:rsidRPr="00B969E9" w:rsidRDefault="009E16C8" w:rsidP="009B37B0">
      <w:pPr>
        <w:numPr>
          <w:ilvl w:val="0"/>
          <w:numId w:val="4"/>
        </w:numPr>
        <w:spacing w:line="360" w:lineRule="auto"/>
        <w:jc w:val="both"/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 xml:space="preserve">Under no circumstances are keys to </w:t>
      </w:r>
      <w:proofErr w:type="gramStart"/>
      <w:r w:rsidRPr="00B969E9">
        <w:rPr>
          <w:rFonts w:ascii="Corbel" w:hAnsi="Corbel" w:cs="Calibri Light"/>
          <w:sz w:val="22"/>
          <w:szCs w:val="22"/>
        </w:rPr>
        <w:t>be transferred</w:t>
      </w:r>
      <w:proofErr w:type="gramEnd"/>
      <w:r w:rsidRPr="00B969E9">
        <w:rPr>
          <w:rFonts w:ascii="Corbel" w:hAnsi="Corbel" w:cs="Calibri Light"/>
          <w:sz w:val="22"/>
          <w:szCs w:val="22"/>
        </w:rPr>
        <w:t xml:space="preserve"> to any other individual that is not expressly listed </w:t>
      </w:r>
      <w:r w:rsidR="009B37B0" w:rsidRPr="00B969E9">
        <w:rPr>
          <w:rFonts w:ascii="Corbel" w:hAnsi="Corbel" w:cs="Calibri Light"/>
          <w:sz w:val="22"/>
          <w:szCs w:val="22"/>
        </w:rPr>
        <w:t>at the time of issuance</w:t>
      </w:r>
      <w:r w:rsidRPr="00B969E9">
        <w:rPr>
          <w:rFonts w:ascii="Corbel" w:hAnsi="Corbel" w:cs="Calibri Light"/>
          <w:sz w:val="22"/>
          <w:szCs w:val="22"/>
        </w:rPr>
        <w:t xml:space="preserve">. </w:t>
      </w:r>
    </w:p>
    <w:p w:rsidR="009B37B0" w:rsidRPr="00B969E9" w:rsidRDefault="009B37B0" w:rsidP="009B37B0">
      <w:pPr>
        <w:numPr>
          <w:ilvl w:val="0"/>
          <w:numId w:val="4"/>
        </w:numPr>
        <w:spacing w:line="360" w:lineRule="auto"/>
        <w:jc w:val="both"/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 xml:space="preserve">If a key is lost or stolen, it is the responsibility of the individual assigned the key </w:t>
      </w:r>
      <w:proofErr w:type="gramStart"/>
      <w:r w:rsidRPr="00B969E9">
        <w:rPr>
          <w:rFonts w:ascii="Corbel" w:hAnsi="Corbel" w:cs="Calibri Light"/>
          <w:sz w:val="22"/>
          <w:szCs w:val="22"/>
        </w:rPr>
        <w:t>to immediately notify</w:t>
      </w:r>
      <w:proofErr w:type="gramEnd"/>
      <w:r w:rsidRPr="00B969E9">
        <w:rPr>
          <w:rFonts w:ascii="Corbel" w:hAnsi="Corbel" w:cs="Calibri Light"/>
          <w:sz w:val="22"/>
          <w:szCs w:val="22"/>
        </w:rPr>
        <w:t xml:space="preserve"> the Parish Office.</w:t>
      </w:r>
    </w:p>
    <w:p w:rsidR="009E16C8" w:rsidRPr="00B969E9" w:rsidRDefault="009B37B0" w:rsidP="009B37B0">
      <w:pPr>
        <w:numPr>
          <w:ilvl w:val="0"/>
          <w:numId w:val="4"/>
        </w:numPr>
        <w:spacing w:line="360" w:lineRule="auto"/>
        <w:jc w:val="both"/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 xml:space="preserve"> </w:t>
      </w:r>
      <w:r w:rsidR="009E16C8" w:rsidRPr="00B969E9">
        <w:rPr>
          <w:rFonts w:ascii="Corbel" w:hAnsi="Corbel" w:cs="Calibri Light"/>
          <w:sz w:val="22"/>
          <w:szCs w:val="22"/>
        </w:rPr>
        <w:t xml:space="preserve">A </w:t>
      </w:r>
      <w:r w:rsidR="00F21B7A" w:rsidRPr="00B969E9">
        <w:rPr>
          <w:rFonts w:ascii="Corbel" w:hAnsi="Corbel" w:cs="Calibri Light"/>
          <w:b/>
          <w:sz w:val="22"/>
          <w:szCs w:val="22"/>
        </w:rPr>
        <w:t>$2</w:t>
      </w:r>
      <w:r w:rsidR="009E16C8" w:rsidRPr="00B969E9">
        <w:rPr>
          <w:rFonts w:ascii="Corbel" w:hAnsi="Corbel" w:cs="Calibri Light"/>
          <w:b/>
          <w:sz w:val="22"/>
          <w:szCs w:val="22"/>
        </w:rPr>
        <w:t>0.00</w:t>
      </w:r>
      <w:r w:rsidR="009E16C8" w:rsidRPr="00B969E9">
        <w:rPr>
          <w:rFonts w:ascii="Corbel" w:hAnsi="Corbel" w:cs="Calibri Light"/>
          <w:sz w:val="22"/>
          <w:szCs w:val="22"/>
        </w:rPr>
        <w:t xml:space="preserve"> key charge </w:t>
      </w:r>
      <w:proofErr w:type="gramStart"/>
      <w:r w:rsidR="009E16C8" w:rsidRPr="00B969E9">
        <w:rPr>
          <w:rFonts w:ascii="Corbel" w:hAnsi="Corbel" w:cs="Calibri Light"/>
          <w:sz w:val="22"/>
          <w:szCs w:val="22"/>
        </w:rPr>
        <w:t>will be assessed</w:t>
      </w:r>
      <w:proofErr w:type="gramEnd"/>
      <w:r w:rsidR="009E16C8" w:rsidRPr="00B969E9">
        <w:rPr>
          <w:rFonts w:ascii="Corbel" w:hAnsi="Corbel" w:cs="Calibri Light"/>
          <w:sz w:val="22"/>
          <w:szCs w:val="22"/>
        </w:rPr>
        <w:t xml:space="preserve"> for lost, stolen or non-returned keys.</w:t>
      </w:r>
    </w:p>
    <w:p w:rsidR="00F21B7A" w:rsidRPr="00B969E9" w:rsidRDefault="00F21B7A" w:rsidP="009B37B0">
      <w:pPr>
        <w:numPr>
          <w:ilvl w:val="0"/>
          <w:numId w:val="4"/>
        </w:numPr>
        <w:spacing w:line="360" w:lineRule="auto"/>
        <w:jc w:val="both"/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 xml:space="preserve">Outside groups requesting building keys are required to leave a $20 </w:t>
      </w:r>
      <w:proofErr w:type="gramStart"/>
      <w:r w:rsidRPr="00B969E9">
        <w:rPr>
          <w:rFonts w:ascii="Corbel" w:hAnsi="Corbel" w:cs="Calibri Light"/>
          <w:sz w:val="22"/>
          <w:szCs w:val="22"/>
        </w:rPr>
        <w:t>deposit which</w:t>
      </w:r>
      <w:proofErr w:type="gramEnd"/>
      <w:r w:rsidRPr="00B969E9">
        <w:rPr>
          <w:rFonts w:ascii="Corbel" w:hAnsi="Corbel" w:cs="Calibri Light"/>
          <w:sz w:val="22"/>
          <w:szCs w:val="22"/>
        </w:rPr>
        <w:t xml:space="preserve"> will be returned upon receipt of the key issued. </w:t>
      </w:r>
    </w:p>
    <w:p w:rsidR="009B37B0" w:rsidRPr="00B969E9" w:rsidRDefault="009B37B0" w:rsidP="009B37B0">
      <w:pPr>
        <w:numPr>
          <w:ilvl w:val="0"/>
          <w:numId w:val="4"/>
        </w:numPr>
        <w:spacing w:line="360" w:lineRule="auto"/>
        <w:jc w:val="both"/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 xml:space="preserve">Under no circumstances are keys to be </w:t>
      </w:r>
      <w:proofErr w:type="gramStart"/>
      <w:r w:rsidRPr="00B969E9">
        <w:rPr>
          <w:rFonts w:ascii="Corbel" w:hAnsi="Corbel" w:cs="Calibri Light"/>
          <w:sz w:val="22"/>
          <w:szCs w:val="22"/>
        </w:rPr>
        <w:t>copied</w:t>
      </w:r>
      <w:proofErr w:type="gramEnd"/>
      <w:r w:rsidRPr="00B969E9">
        <w:rPr>
          <w:rFonts w:ascii="Corbel" w:hAnsi="Corbel" w:cs="Calibri Light"/>
          <w:sz w:val="22"/>
          <w:szCs w:val="22"/>
        </w:rPr>
        <w:t xml:space="preserve"> or duplicated without the notification of the Parish Office. Failure to do so may result in the loss of key privileges</w:t>
      </w:r>
    </w:p>
    <w:p w:rsidR="00E23870" w:rsidRPr="00B969E9" w:rsidRDefault="00E23870" w:rsidP="009B37B0">
      <w:pPr>
        <w:jc w:val="both"/>
        <w:rPr>
          <w:rFonts w:ascii="Corbel" w:hAnsi="Corbel" w:cs="Calibri Light"/>
          <w:sz w:val="22"/>
          <w:szCs w:val="22"/>
        </w:rPr>
      </w:pPr>
    </w:p>
    <w:p w:rsidR="00E23870" w:rsidRPr="00B969E9" w:rsidRDefault="00E23870" w:rsidP="009B37B0">
      <w:pPr>
        <w:jc w:val="both"/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 xml:space="preserve">Any persons in violation of this policy may have their key issuance privileges revoked. </w:t>
      </w:r>
    </w:p>
    <w:p w:rsidR="009B37B0" w:rsidRPr="00B969E9" w:rsidRDefault="009B37B0" w:rsidP="009B37B0">
      <w:pPr>
        <w:jc w:val="both"/>
        <w:rPr>
          <w:rFonts w:ascii="Corbel" w:hAnsi="Corbel" w:cs="Calibri Light"/>
        </w:rPr>
      </w:pPr>
    </w:p>
    <w:p w:rsidR="009B37B0" w:rsidRPr="00B969E9" w:rsidRDefault="009B37B0">
      <w:pPr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>_______________</w:t>
      </w:r>
      <w:r w:rsidR="0095105C" w:rsidRPr="00B969E9">
        <w:rPr>
          <w:rFonts w:ascii="Corbel" w:hAnsi="Corbel" w:cs="Calibri Light"/>
          <w:sz w:val="22"/>
          <w:szCs w:val="22"/>
        </w:rPr>
        <w:t>________</w:t>
      </w:r>
      <w:r w:rsidRPr="00B969E9">
        <w:rPr>
          <w:rFonts w:ascii="Corbel" w:hAnsi="Corbel" w:cs="Calibri Light"/>
          <w:sz w:val="22"/>
          <w:szCs w:val="22"/>
        </w:rPr>
        <w:t>_____________________________________________________________</w:t>
      </w:r>
      <w:r w:rsidR="0095105C" w:rsidRPr="00B969E9">
        <w:rPr>
          <w:rFonts w:ascii="Corbel" w:hAnsi="Corbel" w:cs="Calibri Light"/>
          <w:sz w:val="22"/>
          <w:szCs w:val="22"/>
        </w:rPr>
        <w:t>______</w:t>
      </w:r>
      <w:r w:rsidRPr="00B969E9">
        <w:rPr>
          <w:rFonts w:ascii="Corbel" w:hAnsi="Corbel" w:cs="Calibri Light"/>
          <w:sz w:val="22"/>
          <w:szCs w:val="22"/>
        </w:rPr>
        <w:t>________</w:t>
      </w:r>
    </w:p>
    <w:p w:rsidR="009B37B0" w:rsidRPr="00B969E9" w:rsidRDefault="009B37B0" w:rsidP="009B37B0">
      <w:pPr>
        <w:jc w:val="both"/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 xml:space="preserve">Key No. </w:t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  <w:t>Issued Date</w:t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  <w:t>Returned Date</w:t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  <w:t>Issuer</w:t>
      </w:r>
    </w:p>
    <w:p w:rsidR="009B37B0" w:rsidRPr="00B969E9" w:rsidRDefault="009B37B0" w:rsidP="009B37B0">
      <w:pPr>
        <w:jc w:val="both"/>
        <w:rPr>
          <w:rFonts w:ascii="Corbel" w:hAnsi="Corbel" w:cs="Calibri Light"/>
        </w:rPr>
      </w:pPr>
    </w:p>
    <w:p w:rsidR="0095105C" w:rsidRPr="00B969E9" w:rsidRDefault="009B37B0" w:rsidP="0095105C">
      <w:pPr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>____________</w:t>
      </w:r>
      <w:r w:rsidR="0095105C" w:rsidRPr="00B969E9">
        <w:rPr>
          <w:rFonts w:ascii="Corbel" w:hAnsi="Corbel" w:cs="Calibri Light"/>
          <w:sz w:val="22"/>
          <w:szCs w:val="22"/>
        </w:rPr>
        <w:t>___</w:t>
      </w:r>
      <w:r w:rsidRPr="00B969E9">
        <w:rPr>
          <w:rFonts w:ascii="Corbel" w:hAnsi="Corbel" w:cs="Calibri Light"/>
          <w:sz w:val="22"/>
          <w:szCs w:val="22"/>
        </w:rPr>
        <w:t>__________________________________________________________________</w:t>
      </w:r>
      <w:r w:rsidR="0095105C" w:rsidRPr="00B969E9">
        <w:rPr>
          <w:rFonts w:ascii="Corbel" w:hAnsi="Corbel" w:cs="Calibri Light"/>
          <w:sz w:val="22"/>
          <w:szCs w:val="22"/>
        </w:rPr>
        <w:t>______</w:t>
      </w:r>
      <w:r w:rsidRPr="00B969E9">
        <w:rPr>
          <w:rFonts w:ascii="Corbel" w:hAnsi="Corbel" w:cs="Calibri Light"/>
          <w:sz w:val="22"/>
          <w:szCs w:val="22"/>
        </w:rPr>
        <w:t>_____</w:t>
      </w:r>
      <w:r w:rsidR="0095105C" w:rsidRPr="00B969E9">
        <w:rPr>
          <w:rFonts w:ascii="Corbel" w:hAnsi="Corbel" w:cs="Calibri Light"/>
          <w:sz w:val="22"/>
          <w:szCs w:val="22"/>
        </w:rPr>
        <w:t>______</w:t>
      </w:r>
    </w:p>
    <w:p w:rsidR="009B37B0" w:rsidRPr="00B969E9" w:rsidRDefault="009B37B0" w:rsidP="0095105C">
      <w:pPr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 xml:space="preserve">Key Issued to </w:t>
      </w:r>
      <w:r w:rsidRPr="00B969E9">
        <w:rPr>
          <w:rFonts w:ascii="Corbel" w:hAnsi="Corbel" w:cs="Calibri Light"/>
          <w:i/>
          <w:sz w:val="22"/>
          <w:szCs w:val="22"/>
        </w:rPr>
        <w:t>(Please print)</w:t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  <w:t>Signature &amp; Date</w:t>
      </w:r>
    </w:p>
    <w:p w:rsidR="0095105C" w:rsidRPr="00B969E9" w:rsidRDefault="0095105C" w:rsidP="009B37B0">
      <w:pPr>
        <w:jc w:val="both"/>
        <w:rPr>
          <w:rFonts w:ascii="Corbel" w:hAnsi="Corbel" w:cs="Calibri Light"/>
        </w:rPr>
      </w:pPr>
    </w:p>
    <w:p w:rsidR="0095105C" w:rsidRPr="00B969E9" w:rsidRDefault="0095105C" w:rsidP="009B37B0">
      <w:pPr>
        <w:jc w:val="both"/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>__________________________________________________________________________________________________</w:t>
      </w:r>
    </w:p>
    <w:p w:rsidR="0095105C" w:rsidRPr="00B969E9" w:rsidRDefault="0095105C" w:rsidP="009B37B0">
      <w:pPr>
        <w:jc w:val="both"/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>Address</w:t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  <w:t xml:space="preserve">Home Phone  </w:t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</w:r>
      <w:r w:rsidRPr="00B969E9">
        <w:rPr>
          <w:rFonts w:ascii="Corbel" w:hAnsi="Corbel" w:cs="Calibri Light"/>
          <w:sz w:val="22"/>
          <w:szCs w:val="22"/>
        </w:rPr>
        <w:tab/>
        <w:t>Work or Cell Phone</w:t>
      </w:r>
    </w:p>
    <w:p w:rsidR="009B37B0" w:rsidRPr="00B969E9" w:rsidRDefault="009B37B0" w:rsidP="009B37B0">
      <w:pPr>
        <w:jc w:val="both"/>
        <w:rPr>
          <w:rFonts w:ascii="Corbel" w:hAnsi="Corbel" w:cs="Calibri Light"/>
        </w:rPr>
      </w:pPr>
    </w:p>
    <w:p w:rsidR="009B37B0" w:rsidRPr="00B969E9" w:rsidRDefault="009B37B0" w:rsidP="009B37B0">
      <w:pPr>
        <w:jc w:val="both"/>
        <w:rPr>
          <w:rFonts w:ascii="Corbel" w:hAnsi="Corbel" w:cs="Calibri Light"/>
          <w:sz w:val="22"/>
          <w:szCs w:val="22"/>
        </w:rPr>
      </w:pPr>
      <w:r w:rsidRPr="00B969E9">
        <w:rPr>
          <w:rFonts w:ascii="Corbel" w:hAnsi="Corbel" w:cs="Calibri Light"/>
          <w:sz w:val="22"/>
          <w:szCs w:val="22"/>
        </w:rPr>
        <w:t xml:space="preserve">________________________________ </w:t>
      </w:r>
      <w:proofErr w:type="gramStart"/>
      <w:r w:rsidRPr="00B969E9">
        <w:rPr>
          <w:rFonts w:ascii="Corbel" w:hAnsi="Corbel" w:cs="Calibri Light"/>
          <w:sz w:val="22"/>
          <w:szCs w:val="22"/>
        </w:rPr>
        <w:t>Will</w:t>
      </w:r>
      <w:proofErr w:type="gramEnd"/>
      <w:r w:rsidRPr="00B969E9">
        <w:rPr>
          <w:rFonts w:ascii="Corbel" w:hAnsi="Corbel" w:cs="Calibri Light"/>
          <w:sz w:val="22"/>
          <w:szCs w:val="22"/>
        </w:rPr>
        <w:t xml:space="preserve"> be an authorized user responsible for the use of Key No. ________</w:t>
      </w:r>
    </w:p>
    <w:p w:rsidR="009B37B0" w:rsidRPr="00B969E9" w:rsidRDefault="009B37B0" w:rsidP="009B37B0">
      <w:pPr>
        <w:jc w:val="both"/>
        <w:rPr>
          <w:rFonts w:ascii="Corbel" w:hAnsi="Corbel" w:cs="Calibri Light"/>
          <w:i/>
          <w:sz w:val="22"/>
          <w:szCs w:val="22"/>
        </w:rPr>
      </w:pPr>
      <w:r w:rsidRPr="00B969E9">
        <w:rPr>
          <w:rFonts w:ascii="Corbel" w:hAnsi="Corbel" w:cs="Calibri Light"/>
          <w:i/>
          <w:sz w:val="22"/>
          <w:szCs w:val="22"/>
        </w:rPr>
        <w:t>(Please print)</w:t>
      </w:r>
    </w:p>
    <w:sectPr w:rsidR="009B37B0" w:rsidRPr="00B969E9" w:rsidSect="00F21B7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720" w:bottom="1440" w:left="720" w:header="360" w:footer="51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429F" w:rsidRDefault="0074429F">
      <w:r>
        <w:separator/>
      </w:r>
    </w:p>
  </w:endnote>
  <w:endnote w:type="continuationSeparator" w:id="0">
    <w:p w:rsidR="0074429F" w:rsidRDefault="007442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Charlemagne Std"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9E9" w:rsidRDefault="00B969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3649" w:rsidRPr="0095105C" w:rsidRDefault="00B969E9" w:rsidP="00E23870">
    <w:pPr>
      <w:pStyle w:val="Footer"/>
      <w:jc w:val="center"/>
      <w:rPr>
        <w:rFonts w:ascii="Charlemagne Std" w:hAnsi="Charlemagne Std"/>
        <w:sz w:val="18"/>
        <w:szCs w:val="18"/>
      </w:rPr>
    </w:pPr>
    <w:r>
      <w:rPr>
        <w:rFonts w:ascii="Charlemagne Std" w:hAnsi="Charlemagne Std"/>
        <w:sz w:val="18"/>
        <w:szCs w:val="18"/>
      </w:rPr>
      <w:t>1234</w:t>
    </w:r>
    <w:r w:rsidR="00FE3649" w:rsidRPr="0095105C">
      <w:rPr>
        <w:rFonts w:ascii="Charlemagne Std" w:hAnsi="Charlemagne Std"/>
        <w:sz w:val="18"/>
        <w:szCs w:val="18"/>
      </w:rPr>
      <w:t xml:space="preserve"> West St. </w:t>
    </w:r>
    <w:r>
      <w:rPr>
        <w:rFonts w:ascii="Charlemagne Std" w:hAnsi="Charlemagne Std"/>
        <w:sz w:val="18"/>
        <w:szCs w:val="18"/>
      </w:rPr>
      <w:t>Swithen’s Street</w:t>
    </w:r>
    <w:r w:rsidR="00FE3649" w:rsidRPr="0095105C">
      <w:rPr>
        <w:rFonts w:ascii="Charlemagne Std" w:hAnsi="Charlemagne Std"/>
        <w:sz w:val="18"/>
        <w:szCs w:val="18"/>
      </w:rPr>
      <w:t>,</w:t>
    </w:r>
    <w:r>
      <w:rPr>
        <w:rFonts w:ascii="Charlemagne Std" w:hAnsi="Charlemagne Std"/>
        <w:sz w:val="18"/>
        <w:szCs w:val="18"/>
      </w:rPr>
      <w:t xml:space="preserve"> Church MO</w:t>
    </w:r>
    <w:r w:rsidR="00FE3649" w:rsidRPr="0095105C">
      <w:rPr>
        <w:rFonts w:ascii="Charlemagne Std" w:hAnsi="Charlemagne Std"/>
        <w:sz w:val="18"/>
        <w:szCs w:val="18"/>
      </w:rPr>
      <w:t xml:space="preserve"> </w:t>
    </w:r>
    <w:r>
      <w:rPr>
        <w:rFonts w:ascii="Charlemagne Std" w:hAnsi="Charlemagne Std"/>
        <w:sz w:val="18"/>
        <w:szCs w:val="18"/>
      </w:rPr>
      <w:t>ZIP</w:t>
    </w:r>
    <w:r w:rsidR="00FE3649" w:rsidRPr="0095105C">
      <w:rPr>
        <w:rFonts w:ascii="Charlemagne Std" w:hAnsi="Charlemagne Std"/>
        <w:sz w:val="18"/>
        <w:szCs w:val="18"/>
      </w:rPr>
      <w:t xml:space="preserve">   Telephone </w:t>
    </w:r>
    <w:r>
      <w:rPr>
        <w:rFonts w:ascii="Charlemagne Std" w:hAnsi="Charlemagne Std"/>
        <w:sz w:val="18"/>
        <w:szCs w:val="18"/>
      </w:rPr>
      <w:t>123-45-</w:t>
    </w:r>
    <w:proofErr w:type="gramStart"/>
    <w:r>
      <w:rPr>
        <w:rFonts w:ascii="Charlemagne Std" w:hAnsi="Charlemagne Std"/>
        <w:sz w:val="18"/>
        <w:szCs w:val="18"/>
      </w:rPr>
      <w:t>6789</w:t>
    </w:r>
    <w:r w:rsidR="00FE3649" w:rsidRPr="0095105C">
      <w:rPr>
        <w:rFonts w:ascii="Charlemagne Std" w:hAnsi="Charlemagne Std"/>
        <w:sz w:val="18"/>
        <w:szCs w:val="18"/>
      </w:rPr>
      <w:t xml:space="preserve">  +</w:t>
    </w:r>
    <w:proofErr w:type="gramEnd"/>
    <w:r w:rsidR="00FE3649" w:rsidRPr="0095105C">
      <w:rPr>
        <w:rFonts w:ascii="Charlemagne Std" w:hAnsi="Charlemagne Std"/>
        <w:sz w:val="18"/>
        <w:szCs w:val="18"/>
      </w:rPr>
      <w:t xml:space="preserve">  Facsimile </w:t>
    </w:r>
    <w:r>
      <w:rPr>
        <w:rFonts w:ascii="Charlemagne Std" w:hAnsi="Charlemagne Std"/>
        <w:sz w:val="18"/>
        <w:szCs w:val="18"/>
      </w:rPr>
      <w:t>234-567-891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9E9" w:rsidRDefault="00B969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429F" w:rsidRDefault="0074429F">
      <w:r>
        <w:separator/>
      </w:r>
    </w:p>
  </w:footnote>
  <w:footnote w:type="continuationSeparator" w:id="0">
    <w:p w:rsidR="0074429F" w:rsidRDefault="007442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9E9" w:rsidRDefault="00B969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3649" w:rsidRDefault="00B969E9" w:rsidP="00E23870">
    <w:pPr>
      <w:pStyle w:val="Header"/>
      <w:pBdr>
        <w:bottom w:val="single" w:sz="12" w:space="1" w:color="auto"/>
      </w:pBdr>
      <w:jc w:val="center"/>
      <w:rPr>
        <w:rFonts w:ascii="Engravers MT" w:hAnsi="Engravers MT"/>
      </w:rPr>
    </w:pPr>
    <w:r w:rsidRPr="000B7196">
      <w:rPr>
        <w:rFonts w:ascii="Engravers MT" w:hAnsi="Engravers MT"/>
        <w:noProof/>
      </w:rPr>
      <w:drawing>
        <wp:inline distT="0" distB="0" distL="0" distR="0">
          <wp:extent cx="361950" cy="457200"/>
          <wp:effectExtent l="0" t="0" r="0" b="0"/>
          <wp:docPr id="1" name="Picture 1" descr="cro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os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9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E3649" w:rsidRPr="0095105C" w:rsidRDefault="00B969E9" w:rsidP="00E23870">
    <w:pPr>
      <w:pStyle w:val="Header"/>
      <w:pBdr>
        <w:bottom w:val="single" w:sz="12" w:space="1" w:color="auto"/>
      </w:pBdr>
      <w:jc w:val="center"/>
      <w:rPr>
        <w:rFonts w:ascii="Charlemagne Std" w:hAnsi="Charlemagne Std"/>
        <w:b/>
      </w:rPr>
    </w:pPr>
    <w:r>
      <w:rPr>
        <w:rFonts w:ascii="Charlemagne Std" w:hAnsi="Charlemagne Std"/>
        <w:b/>
      </w:rPr>
      <w:t>Church Nam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9E9" w:rsidRDefault="00B969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32DBAEF"/>
    <w:multiLevelType w:val="hybridMultilevel"/>
    <w:tmpl w:val="EE93613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302008F1"/>
    <w:multiLevelType w:val="multilevel"/>
    <w:tmpl w:val="B8587C88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" w15:restartNumberingAfterBreak="0">
    <w:nsid w:val="30FA14AD"/>
    <w:multiLevelType w:val="hybridMultilevel"/>
    <w:tmpl w:val="B8587C88"/>
    <w:lvl w:ilvl="0" w:tplc="62D60FCE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33C83822"/>
    <w:multiLevelType w:val="hybridMultilevel"/>
    <w:tmpl w:val="5BFEA2C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sTA1srAwMjc1NTdS0lEKTi0uzszPAykwqgUAdPu7kiwAAAA="/>
  </w:docVars>
  <w:rsids>
    <w:rsidRoot w:val="00E23870"/>
    <w:rsid w:val="00001CFB"/>
    <w:rsid w:val="000076FB"/>
    <w:rsid w:val="00012173"/>
    <w:rsid w:val="00063AB3"/>
    <w:rsid w:val="00067E85"/>
    <w:rsid w:val="00083112"/>
    <w:rsid w:val="00097AB0"/>
    <w:rsid w:val="000A23DB"/>
    <w:rsid w:val="000F5F6D"/>
    <w:rsid w:val="00123F88"/>
    <w:rsid w:val="00125BD8"/>
    <w:rsid w:val="00154AA2"/>
    <w:rsid w:val="0015734A"/>
    <w:rsid w:val="00161B52"/>
    <w:rsid w:val="001A6C98"/>
    <w:rsid w:val="001B70F6"/>
    <w:rsid w:val="001C7A21"/>
    <w:rsid w:val="00213C22"/>
    <w:rsid w:val="00230FFA"/>
    <w:rsid w:val="00250BD2"/>
    <w:rsid w:val="002559AC"/>
    <w:rsid w:val="0026797D"/>
    <w:rsid w:val="002A3795"/>
    <w:rsid w:val="002C5383"/>
    <w:rsid w:val="002D29BF"/>
    <w:rsid w:val="0036494F"/>
    <w:rsid w:val="00364CF4"/>
    <w:rsid w:val="0037775B"/>
    <w:rsid w:val="003964AE"/>
    <w:rsid w:val="003B44FD"/>
    <w:rsid w:val="003D6639"/>
    <w:rsid w:val="003F71AB"/>
    <w:rsid w:val="004056A4"/>
    <w:rsid w:val="004130D5"/>
    <w:rsid w:val="00430E3E"/>
    <w:rsid w:val="00445E49"/>
    <w:rsid w:val="00470946"/>
    <w:rsid w:val="00481E30"/>
    <w:rsid w:val="004D4D7E"/>
    <w:rsid w:val="004E7730"/>
    <w:rsid w:val="00515B40"/>
    <w:rsid w:val="0051749A"/>
    <w:rsid w:val="0053324B"/>
    <w:rsid w:val="00561792"/>
    <w:rsid w:val="00567455"/>
    <w:rsid w:val="00594620"/>
    <w:rsid w:val="005A04E3"/>
    <w:rsid w:val="005D03C0"/>
    <w:rsid w:val="005D5329"/>
    <w:rsid w:val="005E4E55"/>
    <w:rsid w:val="00603A2B"/>
    <w:rsid w:val="00605355"/>
    <w:rsid w:val="00641BAA"/>
    <w:rsid w:val="00651686"/>
    <w:rsid w:val="0070733E"/>
    <w:rsid w:val="00723323"/>
    <w:rsid w:val="007370FC"/>
    <w:rsid w:val="00740737"/>
    <w:rsid w:val="0074429F"/>
    <w:rsid w:val="0077504F"/>
    <w:rsid w:val="00792A67"/>
    <w:rsid w:val="007C4DE5"/>
    <w:rsid w:val="007D059B"/>
    <w:rsid w:val="007E0C46"/>
    <w:rsid w:val="007F61E4"/>
    <w:rsid w:val="00831058"/>
    <w:rsid w:val="008320F5"/>
    <w:rsid w:val="00850510"/>
    <w:rsid w:val="00861F0D"/>
    <w:rsid w:val="00877AD9"/>
    <w:rsid w:val="008C238B"/>
    <w:rsid w:val="008C609F"/>
    <w:rsid w:val="00901F65"/>
    <w:rsid w:val="00935A86"/>
    <w:rsid w:val="00945A5E"/>
    <w:rsid w:val="0094780A"/>
    <w:rsid w:val="0095105C"/>
    <w:rsid w:val="009A399F"/>
    <w:rsid w:val="009A5494"/>
    <w:rsid w:val="009B37B0"/>
    <w:rsid w:val="009B5FF8"/>
    <w:rsid w:val="009D7B88"/>
    <w:rsid w:val="009E16C8"/>
    <w:rsid w:val="009F674A"/>
    <w:rsid w:val="00A029BD"/>
    <w:rsid w:val="00A56C78"/>
    <w:rsid w:val="00A74CDF"/>
    <w:rsid w:val="00A912BE"/>
    <w:rsid w:val="00B350F5"/>
    <w:rsid w:val="00B5349E"/>
    <w:rsid w:val="00B6253C"/>
    <w:rsid w:val="00B6418C"/>
    <w:rsid w:val="00B6466E"/>
    <w:rsid w:val="00B969E9"/>
    <w:rsid w:val="00BA1A86"/>
    <w:rsid w:val="00BA4653"/>
    <w:rsid w:val="00BC35C4"/>
    <w:rsid w:val="00BD2569"/>
    <w:rsid w:val="00C268A4"/>
    <w:rsid w:val="00C34577"/>
    <w:rsid w:val="00C74E9C"/>
    <w:rsid w:val="00CD6157"/>
    <w:rsid w:val="00CE3059"/>
    <w:rsid w:val="00CF00C3"/>
    <w:rsid w:val="00D22D1B"/>
    <w:rsid w:val="00D30ADD"/>
    <w:rsid w:val="00D54C6A"/>
    <w:rsid w:val="00D6035D"/>
    <w:rsid w:val="00D66328"/>
    <w:rsid w:val="00DB35DC"/>
    <w:rsid w:val="00E16965"/>
    <w:rsid w:val="00E17B97"/>
    <w:rsid w:val="00E23870"/>
    <w:rsid w:val="00E24EB4"/>
    <w:rsid w:val="00E840E1"/>
    <w:rsid w:val="00E85CB8"/>
    <w:rsid w:val="00EB62D4"/>
    <w:rsid w:val="00ED3545"/>
    <w:rsid w:val="00EF7146"/>
    <w:rsid w:val="00F06801"/>
    <w:rsid w:val="00F21B7A"/>
    <w:rsid w:val="00F2727E"/>
    <w:rsid w:val="00F348CC"/>
    <w:rsid w:val="00F355FD"/>
    <w:rsid w:val="00F52DD3"/>
    <w:rsid w:val="00F65532"/>
    <w:rsid w:val="00F66C53"/>
    <w:rsid w:val="00F90BBA"/>
    <w:rsid w:val="00FE3649"/>
    <w:rsid w:val="00FE58B7"/>
    <w:rsid w:val="00FF0362"/>
    <w:rsid w:val="00FF6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07AC0F-028D-462F-86F4-1BBFA4DBC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2387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rsid w:val="00E2387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2387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23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y Policy</vt:lpstr>
    </vt:vector>
  </TitlesOfParts>
  <Company>St. Paul's Episcopal Church</Company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 Policy</dc:title>
  <dc:subject/>
  <dc:creator>rector</dc:creator>
  <cp:keywords/>
  <dc:description/>
  <cp:lastModifiedBy>Deon Johnson </cp:lastModifiedBy>
  <cp:revision>2</cp:revision>
  <cp:lastPrinted>2011-05-02T20:04:00Z</cp:lastPrinted>
  <dcterms:created xsi:type="dcterms:W3CDTF">2022-03-30T21:21:00Z</dcterms:created>
  <dcterms:modified xsi:type="dcterms:W3CDTF">2022-03-30T21:21:00Z</dcterms:modified>
</cp:coreProperties>
</file>